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01C15" w14:textId="77777777" w:rsidR="000E1B35" w:rsidRPr="00DD5B0F" w:rsidRDefault="000E1B35" w:rsidP="00313AE5">
      <w:pPr>
        <w:spacing w:after="0" w:line="240" w:lineRule="auto"/>
        <w:rPr>
          <w:rFonts w:ascii="Times New Roman" w:hAnsi="Times New Roman" w:cs="Times New Roman"/>
          <w:highlight w:val="lightGray"/>
        </w:rPr>
      </w:pPr>
    </w:p>
    <w:p w14:paraId="7C68C137" w14:textId="77777777" w:rsidR="000E1B35" w:rsidRPr="00DD5B0F" w:rsidRDefault="000E1B35" w:rsidP="00313AE5">
      <w:pPr>
        <w:spacing w:after="0" w:line="240" w:lineRule="auto"/>
        <w:rPr>
          <w:rFonts w:ascii="Times New Roman" w:hAnsi="Times New Roman" w:cs="Times New Roman"/>
          <w:highlight w:val="lightGray"/>
        </w:rPr>
      </w:pPr>
    </w:p>
    <w:p w14:paraId="54F71158" w14:textId="70B21F54" w:rsidR="00194A96" w:rsidRPr="00DD5B0F" w:rsidRDefault="00194A96" w:rsidP="00313AE5">
      <w:pPr>
        <w:spacing w:after="0" w:line="240" w:lineRule="auto"/>
        <w:rPr>
          <w:rFonts w:ascii="Times New Roman" w:hAnsi="Times New Roman" w:cs="Times New Roman"/>
          <w:highlight w:val="lightGray"/>
        </w:rPr>
      </w:pPr>
      <w:r w:rsidRPr="00DD5B0F">
        <w:rPr>
          <w:rFonts w:ascii="Times New Roman" w:hAnsi="Times New Roman" w:cs="Times New Roman"/>
          <w:highlight w:val="lightGray"/>
        </w:rPr>
        <w:t>HEALTH INSURER</w:t>
      </w:r>
    </w:p>
    <w:p w14:paraId="25613037" w14:textId="77777777" w:rsidR="00194A96" w:rsidRPr="00DD5B0F" w:rsidRDefault="00194A96" w:rsidP="00313AE5">
      <w:pPr>
        <w:spacing w:after="0" w:line="240" w:lineRule="auto"/>
        <w:rPr>
          <w:rFonts w:ascii="Times New Roman" w:hAnsi="Times New Roman" w:cs="Times New Roman"/>
          <w:highlight w:val="lightGray"/>
        </w:rPr>
      </w:pPr>
      <w:r w:rsidRPr="00DD5B0F">
        <w:rPr>
          <w:rFonts w:ascii="Times New Roman" w:hAnsi="Times New Roman" w:cs="Times New Roman"/>
          <w:highlight w:val="lightGray"/>
        </w:rPr>
        <w:t>123 Insurance Way</w:t>
      </w:r>
    </w:p>
    <w:p w14:paraId="1C838041" w14:textId="77777777" w:rsidR="00194A96" w:rsidRPr="00DD5B0F" w:rsidRDefault="00194A96" w:rsidP="00313AE5">
      <w:pPr>
        <w:spacing w:after="220" w:line="240" w:lineRule="auto"/>
        <w:rPr>
          <w:rFonts w:ascii="Times New Roman" w:hAnsi="Times New Roman" w:cs="Times New Roman"/>
        </w:rPr>
      </w:pPr>
      <w:r w:rsidRPr="00DD5B0F">
        <w:rPr>
          <w:rFonts w:ascii="Times New Roman" w:hAnsi="Times New Roman" w:cs="Times New Roman"/>
          <w:highlight w:val="lightGray"/>
        </w:rPr>
        <w:t>Anywhere, IL  012345</w:t>
      </w:r>
    </w:p>
    <w:p w14:paraId="7BDC0205" w14:textId="77777777" w:rsidR="00194A96" w:rsidRPr="00DD5B0F" w:rsidRDefault="00194A96" w:rsidP="00313AE5">
      <w:pPr>
        <w:spacing w:after="220" w:line="240" w:lineRule="auto"/>
        <w:rPr>
          <w:rFonts w:ascii="Times New Roman" w:hAnsi="Times New Roman" w:cs="Times New Roman"/>
        </w:rPr>
      </w:pPr>
      <w:r w:rsidRPr="00DD5B0F">
        <w:rPr>
          <w:rFonts w:ascii="Times New Roman" w:hAnsi="Times New Roman" w:cs="Times New Roman"/>
          <w:highlight w:val="lightGray"/>
        </w:rPr>
        <w:t>DATE</w:t>
      </w:r>
    </w:p>
    <w:p w14:paraId="424673CD" w14:textId="77777777" w:rsidR="00194A96" w:rsidRPr="00DD5B0F" w:rsidRDefault="00194A96" w:rsidP="00313AE5">
      <w:pPr>
        <w:spacing w:after="0" w:line="240" w:lineRule="auto"/>
        <w:rPr>
          <w:rFonts w:ascii="Times New Roman" w:hAnsi="Times New Roman" w:cs="Times New Roman"/>
        </w:rPr>
      </w:pPr>
      <w:r w:rsidRPr="00DD5B0F">
        <w:rPr>
          <w:rFonts w:ascii="Times New Roman" w:hAnsi="Times New Roman" w:cs="Times New Roman"/>
        </w:rPr>
        <w:t>RE:</w:t>
      </w:r>
      <w:r w:rsidRPr="00DD5B0F">
        <w:rPr>
          <w:rFonts w:ascii="Times New Roman" w:hAnsi="Times New Roman" w:cs="Times New Roman"/>
        </w:rPr>
        <w:tab/>
      </w:r>
      <w:r w:rsidRPr="00DD5B0F">
        <w:rPr>
          <w:rFonts w:ascii="Times New Roman" w:hAnsi="Times New Roman" w:cs="Times New Roman"/>
        </w:rPr>
        <w:tab/>
        <w:t xml:space="preserve">Claim # </w:t>
      </w:r>
      <w:r w:rsidRPr="00DD5B0F">
        <w:rPr>
          <w:rFonts w:ascii="Times New Roman" w:hAnsi="Times New Roman" w:cs="Times New Roman"/>
          <w:highlight w:val="lightGray"/>
        </w:rPr>
        <w:t>XXXXXXXXXXX</w:t>
      </w:r>
    </w:p>
    <w:p w14:paraId="23D54E39" w14:textId="77777777" w:rsidR="00194A96" w:rsidRPr="00DD5B0F" w:rsidRDefault="00194A96" w:rsidP="00313AE5">
      <w:pPr>
        <w:spacing w:after="0" w:line="240" w:lineRule="auto"/>
        <w:rPr>
          <w:rFonts w:ascii="Times New Roman" w:hAnsi="Times New Roman" w:cs="Times New Roman"/>
        </w:rPr>
      </w:pPr>
      <w:r w:rsidRPr="00DD5B0F">
        <w:rPr>
          <w:rFonts w:ascii="Times New Roman" w:hAnsi="Times New Roman" w:cs="Times New Roman"/>
        </w:rPr>
        <w:t>Insured:</w:t>
      </w:r>
      <w:r w:rsidRPr="00DD5B0F">
        <w:rPr>
          <w:rFonts w:ascii="Times New Roman" w:hAnsi="Times New Roman" w:cs="Times New Roman"/>
        </w:rPr>
        <w:tab/>
        <w:t xml:space="preserve">NAME (ID# </w:t>
      </w:r>
      <w:r w:rsidRPr="00DD5B0F">
        <w:rPr>
          <w:rFonts w:ascii="Times New Roman" w:hAnsi="Times New Roman" w:cs="Times New Roman"/>
          <w:highlight w:val="lightGray"/>
        </w:rPr>
        <w:t>XXXXXXXXXXX</w:t>
      </w:r>
      <w:r w:rsidRPr="00DD5B0F">
        <w:rPr>
          <w:rFonts w:ascii="Times New Roman" w:hAnsi="Times New Roman" w:cs="Times New Roman"/>
        </w:rPr>
        <w:t>)</w:t>
      </w:r>
    </w:p>
    <w:p w14:paraId="4926B6E0" w14:textId="77777777" w:rsidR="00194A96" w:rsidRPr="00DD5B0F" w:rsidRDefault="00194A96" w:rsidP="00313AE5">
      <w:pPr>
        <w:spacing w:after="0" w:line="240" w:lineRule="auto"/>
        <w:rPr>
          <w:rFonts w:ascii="Times New Roman" w:hAnsi="Times New Roman" w:cs="Times New Roman"/>
        </w:rPr>
      </w:pPr>
      <w:r w:rsidRPr="00DD5B0F">
        <w:rPr>
          <w:rFonts w:ascii="Times New Roman" w:hAnsi="Times New Roman" w:cs="Times New Roman"/>
        </w:rPr>
        <w:t>Claimant:</w:t>
      </w:r>
      <w:r w:rsidRPr="00DD5B0F">
        <w:rPr>
          <w:rFonts w:ascii="Times New Roman" w:hAnsi="Times New Roman" w:cs="Times New Roman"/>
        </w:rPr>
        <w:tab/>
      </w:r>
      <w:r w:rsidRPr="00DD5B0F">
        <w:rPr>
          <w:rFonts w:ascii="Times New Roman" w:hAnsi="Times New Roman" w:cs="Times New Roman"/>
          <w:highlight w:val="lightGray"/>
        </w:rPr>
        <w:t>NAME (DOB Mo-Day-Year)</w:t>
      </w:r>
    </w:p>
    <w:p w14:paraId="658017E0" w14:textId="77777777" w:rsidR="00B778A7" w:rsidRPr="00DD5B0F" w:rsidRDefault="00B778A7" w:rsidP="00F655DC">
      <w:pPr>
        <w:spacing w:after="120" w:line="240" w:lineRule="auto"/>
        <w:rPr>
          <w:rFonts w:ascii="Times New Roman" w:hAnsi="Times New Roman" w:cs="Times New Roman"/>
        </w:rPr>
      </w:pPr>
    </w:p>
    <w:p w14:paraId="7E20DAE4" w14:textId="77777777" w:rsidR="005E011A" w:rsidRPr="00DD5B0F" w:rsidRDefault="005E011A" w:rsidP="00313AE5">
      <w:pPr>
        <w:spacing w:after="200" w:line="240" w:lineRule="auto"/>
        <w:rPr>
          <w:rFonts w:ascii="Times New Roman" w:hAnsi="Times New Roman" w:cs="Times New Roman"/>
          <w:color w:val="000000" w:themeColor="text1"/>
        </w:rPr>
      </w:pPr>
      <w:r w:rsidRPr="00DD5B0F">
        <w:rPr>
          <w:rFonts w:ascii="Times New Roman" w:hAnsi="Times New Roman" w:cs="Times New Roman"/>
          <w:color w:val="000000" w:themeColor="text1"/>
        </w:rPr>
        <w:t>To Whom It May Concern:</w:t>
      </w:r>
    </w:p>
    <w:p w14:paraId="75F344E8" w14:textId="112A16BA" w:rsidR="002F3AC7" w:rsidRPr="00DD5B0F" w:rsidRDefault="004B2E8F" w:rsidP="00313AE5">
      <w:pPr>
        <w:spacing w:after="20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B0F">
        <w:rPr>
          <w:rFonts w:ascii="Times New Roman" w:hAnsi="Times New Roman" w:cs="Times New Roman"/>
          <w:color w:val="000000" w:themeColor="text1"/>
        </w:rPr>
        <w:t xml:space="preserve">I am writing </w:t>
      </w:r>
      <w:r w:rsidR="00181546" w:rsidRPr="00DD5B0F">
        <w:rPr>
          <w:rFonts w:ascii="Times New Roman" w:hAnsi="Times New Roman" w:cs="Times New Roman"/>
          <w:color w:val="000000" w:themeColor="text1"/>
        </w:rPr>
        <w:t>to appeal</w:t>
      </w:r>
      <w:r w:rsidR="004D4721" w:rsidRPr="00DD5B0F">
        <w:rPr>
          <w:rFonts w:ascii="Times New Roman" w:hAnsi="Times New Roman" w:cs="Times New Roman"/>
          <w:color w:val="000000" w:themeColor="text1"/>
        </w:rPr>
        <w:t xml:space="preserve"> </w:t>
      </w:r>
      <w:r w:rsidR="00076D84" w:rsidRPr="00DD5B0F">
        <w:rPr>
          <w:rFonts w:ascii="Times New Roman" w:hAnsi="Times New Roman" w:cs="Times New Roman"/>
          <w:color w:val="000000" w:themeColor="text1"/>
        </w:rPr>
        <w:t xml:space="preserve">the </w:t>
      </w:r>
      <w:r w:rsidR="00076D84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>decision to deny coverage of my</w:t>
      </w:r>
      <w:r w:rsidR="00314BC6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pancreatic cancer screening</w:t>
      </w:r>
      <w:r w:rsidR="00E27E74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076D84" w:rsidRPr="00DD5B0F">
        <w:rPr>
          <w:rFonts w:ascii="Times New Roman" w:hAnsi="Times New Roman" w:cs="Times New Roman"/>
          <w:color w:val="000000" w:themeColor="text1"/>
        </w:rPr>
        <w:t xml:space="preserve">by </w:t>
      </w:r>
      <w:r w:rsidR="00194A96" w:rsidRPr="00DD5B0F">
        <w:rPr>
          <w:rFonts w:ascii="Times New Roman" w:hAnsi="Times New Roman" w:cs="Times New Roman"/>
          <w:color w:val="000000" w:themeColor="text1"/>
          <w:highlight w:val="lightGray"/>
          <w:shd w:val="clear" w:color="auto" w:fill="D0CECE" w:themeFill="background2" w:themeFillShade="E6"/>
        </w:rPr>
        <w:t>[Health Plan Name]</w:t>
      </w:r>
      <w:r w:rsidR="004D4721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="008E4CA6" w:rsidRPr="00DD5B0F">
        <w:rPr>
          <w:rFonts w:ascii="Times New Roman" w:hAnsi="Times New Roman" w:cs="Times New Roman"/>
          <w:color w:val="000000" w:themeColor="text1"/>
        </w:rPr>
        <w:t xml:space="preserve">Genetic testing confirmed that I carry a </w:t>
      </w:r>
      <w:r w:rsidR="00314BC6" w:rsidRPr="00DD5B0F">
        <w:rPr>
          <w:rFonts w:ascii="Times New Roman" w:hAnsi="Times New Roman" w:cs="Times New Roman"/>
          <w:color w:val="000000" w:themeColor="text1"/>
          <w:highlight w:val="lightGray"/>
        </w:rPr>
        <w:t>[</w:t>
      </w:r>
      <w:r w:rsidR="007302C8" w:rsidRPr="00DD5B0F">
        <w:rPr>
          <w:rFonts w:ascii="Times New Roman" w:hAnsi="Times New Roman" w:cs="Times New Roman"/>
          <w:color w:val="000000" w:themeColor="text1"/>
          <w:highlight w:val="lightGray"/>
        </w:rPr>
        <w:t xml:space="preserve">ATM, </w:t>
      </w:r>
      <w:r w:rsidR="00314BC6" w:rsidRPr="00DD5B0F">
        <w:rPr>
          <w:rFonts w:ascii="Times New Roman" w:hAnsi="Times New Roman" w:cs="Times New Roman"/>
          <w:color w:val="000000" w:themeColor="text1"/>
          <w:highlight w:val="lightGray"/>
        </w:rPr>
        <w:t>BRCA</w:t>
      </w:r>
      <w:r w:rsidR="008B6E57" w:rsidRPr="00DD5B0F">
        <w:rPr>
          <w:rFonts w:ascii="Times New Roman" w:hAnsi="Times New Roman" w:cs="Times New Roman"/>
          <w:color w:val="000000" w:themeColor="text1"/>
          <w:highlight w:val="lightGray"/>
        </w:rPr>
        <w:t>1, BRCA2</w:t>
      </w:r>
      <w:r w:rsidR="00314BC6" w:rsidRPr="00DD5B0F">
        <w:rPr>
          <w:rFonts w:ascii="Times New Roman" w:hAnsi="Times New Roman" w:cs="Times New Roman"/>
          <w:color w:val="000000" w:themeColor="text1"/>
          <w:highlight w:val="lightGray"/>
        </w:rPr>
        <w:t xml:space="preserve">, </w:t>
      </w:r>
      <w:r w:rsidR="007302C8" w:rsidRPr="00DD5B0F">
        <w:rPr>
          <w:rFonts w:ascii="Times New Roman" w:hAnsi="Times New Roman" w:cs="Times New Roman"/>
          <w:color w:val="000000" w:themeColor="text1"/>
          <w:highlight w:val="lightGray"/>
        </w:rPr>
        <w:t xml:space="preserve">CDKN2A, </w:t>
      </w:r>
      <w:r w:rsidR="00314BC6" w:rsidRPr="00DD5B0F">
        <w:rPr>
          <w:rFonts w:ascii="Times New Roman" w:hAnsi="Times New Roman" w:cs="Times New Roman"/>
          <w:color w:val="000000" w:themeColor="text1"/>
          <w:highlight w:val="lightGray"/>
        </w:rPr>
        <w:t>STK11, MLH1, MSH2, MSH6, EPCAM, PALB2,</w:t>
      </w:r>
      <w:r w:rsidR="00357F64" w:rsidRPr="00DD5B0F">
        <w:rPr>
          <w:rFonts w:ascii="Times New Roman" w:hAnsi="Times New Roman" w:cs="Times New Roman"/>
          <w:color w:val="000000" w:themeColor="text1"/>
          <w:highlight w:val="lightGray"/>
        </w:rPr>
        <w:t xml:space="preserve"> or</w:t>
      </w:r>
      <w:r w:rsidR="00314BC6" w:rsidRPr="00DD5B0F">
        <w:rPr>
          <w:rFonts w:ascii="Times New Roman" w:hAnsi="Times New Roman" w:cs="Times New Roman"/>
          <w:color w:val="000000" w:themeColor="text1"/>
          <w:highlight w:val="lightGray"/>
        </w:rPr>
        <w:t xml:space="preserve"> TP53]</w:t>
      </w:r>
      <w:r w:rsidR="008E4CA6" w:rsidRPr="00DD5B0F">
        <w:rPr>
          <w:rFonts w:ascii="Times New Roman" w:hAnsi="Times New Roman" w:cs="Times New Roman"/>
          <w:color w:val="000000" w:themeColor="text1"/>
        </w:rPr>
        <w:t xml:space="preserve"> genetic mutation which puts me at increased risk of </w:t>
      </w:r>
      <w:r w:rsidR="00314BC6" w:rsidRPr="00DD5B0F">
        <w:rPr>
          <w:rFonts w:ascii="Times New Roman" w:hAnsi="Times New Roman" w:cs="Times New Roman"/>
          <w:color w:val="000000" w:themeColor="text1"/>
        </w:rPr>
        <w:t>pancreatic</w:t>
      </w:r>
      <w:r w:rsidR="008E4CA6" w:rsidRPr="00DD5B0F">
        <w:rPr>
          <w:rFonts w:ascii="Times New Roman" w:hAnsi="Times New Roman" w:cs="Times New Roman"/>
          <w:color w:val="000000" w:themeColor="text1"/>
        </w:rPr>
        <w:t xml:space="preserve"> cancer. </w:t>
      </w:r>
      <w:r w:rsidR="00314BC6" w:rsidRPr="00DD5B0F">
        <w:rPr>
          <w:rFonts w:ascii="Times New Roman" w:hAnsi="Times New Roman" w:cs="Times New Roman"/>
          <w:color w:val="000000" w:themeColor="text1"/>
        </w:rPr>
        <w:t xml:space="preserve">The risk of pancreatic cancer is </w:t>
      </w:r>
      <w:r w:rsidR="00314BC6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1.5% in the general population. </w:t>
      </w:r>
      <w:r w:rsidR="007302C8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>M</w:t>
      </w:r>
      <w:r w:rsidR="00314BC6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utation carriers </w:t>
      </w:r>
      <w:r w:rsidR="00345171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like myself </w:t>
      </w:r>
      <w:r w:rsidR="007302C8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face up to a 36% lifetime risk. </w:t>
      </w:r>
    </w:p>
    <w:p w14:paraId="4D7A59F5" w14:textId="2695BB26" w:rsidR="00C5498C" w:rsidRPr="00DD5B0F" w:rsidRDefault="009B3BFB" w:rsidP="00313AE5">
      <w:pPr>
        <w:spacing w:after="20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B0F">
        <w:rPr>
          <w:rFonts w:ascii="Times New Roman" w:hAnsi="Times New Roman" w:cs="Times New Roman"/>
          <w:color w:val="000000" w:themeColor="text1"/>
        </w:rPr>
        <w:t>The clinical value of identifying people with a</w:t>
      </w:r>
      <w:r w:rsidR="007302C8" w:rsidRPr="00DD5B0F">
        <w:rPr>
          <w:rFonts w:ascii="Times New Roman" w:hAnsi="Times New Roman" w:cs="Times New Roman"/>
          <w:color w:val="000000" w:themeColor="text1"/>
        </w:rPr>
        <w:t xml:space="preserve">n inherited genetic </w:t>
      </w:r>
      <w:r w:rsidRPr="00DD5B0F">
        <w:rPr>
          <w:rFonts w:ascii="Times New Roman" w:hAnsi="Times New Roman" w:cs="Times New Roman"/>
          <w:color w:val="000000" w:themeColor="text1"/>
        </w:rPr>
        <w:t xml:space="preserve">mutation </w:t>
      </w:r>
      <w:r w:rsidR="007302C8" w:rsidRPr="00DD5B0F">
        <w:rPr>
          <w:rFonts w:ascii="Times New Roman" w:hAnsi="Times New Roman" w:cs="Times New Roman"/>
          <w:color w:val="000000" w:themeColor="text1"/>
        </w:rPr>
        <w:t xml:space="preserve">associated with increased risk of cancer </w:t>
      </w:r>
      <w:r w:rsidRPr="00DD5B0F">
        <w:rPr>
          <w:rFonts w:ascii="Times New Roman" w:hAnsi="Times New Roman" w:cs="Times New Roman"/>
          <w:color w:val="000000" w:themeColor="text1"/>
        </w:rPr>
        <w:t>lies in an individual’s ability to access screening and preventive services that lower th</w:t>
      </w:r>
      <w:r w:rsidR="007302C8" w:rsidRPr="00DD5B0F">
        <w:rPr>
          <w:rFonts w:ascii="Times New Roman" w:hAnsi="Times New Roman" w:cs="Times New Roman"/>
          <w:color w:val="000000" w:themeColor="text1"/>
        </w:rPr>
        <w:t>at</w:t>
      </w:r>
      <w:r w:rsidRPr="00DD5B0F">
        <w:rPr>
          <w:rFonts w:ascii="Times New Roman" w:hAnsi="Times New Roman" w:cs="Times New Roman"/>
          <w:color w:val="000000" w:themeColor="text1"/>
        </w:rPr>
        <w:t xml:space="preserve"> risk</w:t>
      </w:r>
      <w:r w:rsidR="007302C8" w:rsidRPr="00DD5B0F">
        <w:rPr>
          <w:rFonts w:ascii="Times New Roman" w:hAnsi="Times New Roman" w:cs="Times New Roman"/>
          <w:color w:val="000000" w:themeColor="text1"/>
        </w:rPr>
        <w:t xml:space="preserve"> by preventing cancer or catching it earlier, when is easier to treat</w:t>
      </w:r>
      <w:r w:rsidRPr="00DD5B0F">
        <w:rPr>
          <w:rFonts w:ascii="Times New Roman" w:hAnsi="Times New Roman" w:cs="Times New Roman"/>
          <w:color w:val="000000" w:themeColor="text1"/>
        </w:rPr>
        <w:t>.</w:t>
      </w:r>
      <w:r w:rsidRPr="00DD5B0F">
        <w:rPr>
          <w:rStyle w:val="apple-converted-space"/>
          <w:rFonts w:ascii="Times New Roman" w:hAnsi="Times New Roman" w:cs="Times New Roman"/>
          <w:color w:val="000000" w:themeColor="text1"/>
        </w:rPr>
        <w:t> </w:t>
      </w:r>
      <w:r w:rsidR="00C5498C" w:rsidRPr="00DD5B0F">
        <w:rPr>
          <w:rStyle w:val="apple-converted-space"/>
          <w:rFonts w:ascii="Times New Roman" w:hAnsi="Times New Roman" w:cs="Times New Roman"/>
          <w:color w:val="000000" w:themeColor="text1"/>
        </w:rPr>
        <w:t xml:space="preserve"> </w:t>
      </w:r>
      <w:r w:rsidR="007302C8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f </w:t>
      </w:r>
      <w:r w:rsidR="004015AA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>pancreatic</w:t>
      </w:r>
      <w:r w:rsidR="007302C8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cancer is diagnosed early, patients may be eligible for </w:t>
      </w:r>
      <w:r w:rsidR="007302C8" w:rsidRPr="00DD5B0F">
        <w:rPr>
          <w:rFonts w:ascii="Times New Roman" w:hAnsi="Times New Roman" w:cs="Times New Roman"/>
          <w:color w:val="000000" w:themeColor="text1"/>
          <w:bdr w:val="none" w:sz="0" w:space="0" w:color="auto" w:frame="1"/>
          <w:shd w:val="clear" w:color="auto" w:fill="FFFFFF"/>
        </w:rPr>
        <w:t>surgery</w:t>
      </w:r>
      <w:r w:rsidR="007302C8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which offers the best chance for </w:t>
      </w:r>
      <w:r w:rsidR="00DC375D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ure or </w:t>
      </w:r>
      <w:r w:rsidR="007302C8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long-term control of the disease. </w:t>
      </w:r>
      <w:r w:rsidR="004015AA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Without screening, </w:t>
      </w:r>
      <w:r w:rsidR="007302C8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cancer is </w:t>
      </w:r>
      <w:r w:rsidR="004015AA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often </w:t>
      </w:r>
      <w:r w:rsidR="007302C8" w:rsidRPr="00DD5B0F">
        <w:rPr>
          <w:rFonts w:ascii="Times New Roman" w:hAnsi="Times New Roman" w:cs="Times New Roman"/>
          <w:color w:val="000000" w:themeColor="text1"/>
          <w:shd w:val="clear" w:color="auto" w:fill="FFFFFF"/>
        </w:rPr>
        <w:t>found too late when surgery is no longer an option.</w:t>
      </w:r>
      <w:r w:rsidR="00DC375D" w:rsidRPr="00DD5B0F">
        <w:rPr>
          <w:rFonts w:ascii="Times New Roman" w:hAnsi="Times New Roman" w:cs="Times New Roman"/>
          <w:color w:val="000000"/>
          <w:shd w:val="clear" w:color="auto" w:fill="FFFFFF"/>
        </w:rPr>
        <w:t xml:space="preserve"> Early detection in individuals with an inherited mutation also may have therapeutic benefit, as tumors containing some mutations can be targeted with new drugs such as </w:t>
      </w:r>
      <w:r w:rsidR="00DC375D" w:rsidRPr="00DD5B0F">
        <w:rPr>
          <w:rFonts w:ascii="Times New Roman" w:hAnsi="Times New Roman" w:cs="Times New Roman"/>
          <w:shd w:val="clear" w:color="auto" w:fill="FFFFFF"/>
        </w:rPr>
        <w:t>PARP or checkpoint inhibitors</w:t>
      </w:r>
      <w:r w:rsidR="00DC375D" w:rsidRPr="00DD5B0F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552B4839" w14:textId="0C750E84" w:rsidR="00B778A7" w:rsidRPr="00DD5B0F" w:rsidRDefault="007302C8" w:rsidP="0046618B">
      <w:pPr>
        <w:pStyle w:val="Heading1"/>
        <w:shd w:val="clear" w:color="auto" w:fill="FFFFFF"/>
        <w:spacing w:before="0" w:after="200" w:line="24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DD5B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The National Comprehensive Cancer Network (NCCN) recommends “annual contrast-enhanced MRI/MRCP and or EUS, with consideration of shorter screening intervals for individuals found to have worrisome abnormalities on screening.”</w:t>
      </w:r>
      <w:r w:rsidR="008478B4" w:rsidRPr="00DD5B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[Exhibit A] </w:t>
      </w:r>
      <w:r w:rsidRPr="00DD5B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2F286E" w:rsidRPr="00DD5B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In 2018, the </w:t>
      </w:r>
      <w:r w:rsidR="002F286E" w:rsidRPr="00DD5B0F">
        <w:rPr>
          <w:rFonts w:ascii="Times New Roman" w:hAnsi="Times New Roman" w:cs="Times New Roman"/>
          <w:color w:val="000000"/>
          <w:sz w:val="22"/>
          <w:szCs w:val="22"/>
        </w:rPr>
        <w:t>International Cancer of the Pancreas Screening (CAPS) Consortium</w:t>
      </w:r>
      <w:r w:rsidR="0046618B" w:rsidRPr="00DD5B0F">
        <w:rPr>
          <w:rFonts w:ascii="Times New Roman" w:hAnsi="Times New Roman" w:cs="Times New Roman"/>
          <w:color w:val="000000"/>
          <w:sz w:val="22"/>
          <w:szCs w:val="22"/>
        </w:rPr>
        <w:t xml:space="preserve"> updated its guidelines, indicating that “p</w:t>
      </w:r>
      <w:r w:rsidR="002F286E" w:rsidRPr="00DD5B0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ancreatic surveillance is recommended for selected high-risk individuals to detect early pancreatic cancer and its high-grade precursors</w:t>
      </w:r>
      <w:r w:rsidR="0046618B" w:rsidRPr="00DD5B0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…”</w:t>
      </w:r>
      <w:r w:rsidR="00DC375D" w:rsidRPr="00DD5B0F">
        <w:rPr>
          <w:rStyle w:val="FootnoteReference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footnoteReference w:id="1"/>
      </w:r>
      <w:r w:rsidR="00DC375D" w:rsidRPr="00DD5B0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0E1B35" w:rsidRPr="00DD5B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[Exhibit B] </w:t>
      </w:r>
      <w:r w:rsidR="00DC375D" w:rsidRPr="00DD5B0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</w:p>
    <w:p w14:paraId="787E9C81" w14:textId="618CA02B" w:rsidR="00D9376A" w:rsidRPr="00DD5B0F" w:rsidRDefault="004015AA" w:rsidP="000E1B35">
      <w:pPr>
        <w:spacing w:after="0" w:line="240" w:lineRule="auto"/>
        <w:rPr>
          <w:rFonts w:ascii="Times New Roman" w:eastAsia="Times New Roman" w:hAnsi="Times New Roman" w:cs="Times New Roman"/>
        </w:rPr>
      </w:pPr>
      <w:r w:rsidRPr="00DD5B0F">
        <w:rPr>
          <w:rFonts w:ascii="Times New Roman" w:eastAsia="Times New Roman" w:hAnsi="Times New Roman" w:cs="Times New Roman"/>
        </w:rPr>
        <w:t>Whil</w:t>
      </w:r>
      <w:r w:rsidR="00BA2722" w:rsidRPr="00DD5B0F">
        <w:rPr>
          <w:rFonts w:ascii="Times New Roman" w:eastAsia="Times New Roman" w:hAnsi="Times New Roman" w:cs="Times New Roman"/>
        </w:rPr>
        <w:t>e the U.S. Preventive Services T</w:t>
      </w:r>
      <w:r w:rsidRPr="00DD5B0F">
        <w:rPr>
          <w:rFonts w:ascii="Times New Roman" w:eastAsia="Times New Roman" w:hAnsi="Times New Roman" w:cs="Times New Roman"/>
        </w:rPr>
        <w:t>ask Force does not recommend pancreatic cancer screening for the average</w:t>
      </w:r>
      <w:r w:rsidR="00345171" w:rsidRPr="00DD5B0F">
        <w:rPr>
          <w:rFonts w:ascii="Times New Roman" w:eastAsia="Times New Roman" w:hAnsi="Times New Roman" w:cs="Times New Roman"/>
        </w:rPr>
        <w:t>-</w:t>
      </w:r>
      <w:r w:rsidRPr="00DD5B0F">
        <w:rPr>
          <w:rFonts w:ascii="Times New Roman" w:eastAsia="Times New Roman" w:hAnsi="Times New Roman" w:cs="Times New Roman"/>
        </w:rPr>
        <w:t>risk population, it notes that</w:t>
      </w:r>
      <w:r w:rsidRPr="00DD5B0F">
        <w:rPr>
          <w:rFonts w:ascii="Times New Roman" w:hAnsi="Times New Roman" w:cs="Times New Roman"/>
          <w:color w:val="000000"/>
          <w:shd w:val="clear" w:color="auto" w:fill="FFFFFF"/>
        </w:rPr>
        <w:t xml:space="preserve"> the recommendation does not apply </w:t>
      </w:r>
      <w:r w:rsidR="00345171" w:rsidRPr="00DD5B0F">
        <w:rPr>
          <w:rFonts w:ascii="Times New Roman" w:hAnsi="Times New Roman" w:cs="Times New Roman"/>
          <w:color w:val="000000"/>
          <w:shd w:val="clear" w:color="auto" w:fill="FFFFFF"/>
        </w:rPr>
        <w:t xml:space="preserve">to </w:t>
      </w:r>
      <w:r w:rsidRPr="00DD5B0F">
        <w:rPr>
          <w:rFonts w:ascii="Times New Roman" w:hAnsi="Times New Roman" w:cs="Times New Roman"/>
          <w:color w:val="000000"/>
          <w:shd w:val="clear" w:color="auto" w:fill="FFFFFF"/>
        </w:rPr>
        <w:t xml:space="preserve">high-risk populations </w:t>
      </w:r>
      <w:r w:rsidR="00345171" w:rsidRPr="00DD5B0F">
        <w:rPr>
          <w:rFonts w:ascii="Times New Roman" w:hAnsi="Times New Roman" w:cs="Times New Roman"/>
          <w:color w:val="000000"/>
          <w:shd w:val="clear" w:color="auto" w:fill="FFFFFF"/>
        </w:rPr>
        <w:br/>
      </w:r>
      <w:r w:rsidRPr="00DD5B0F">
        <w:rPr>
          <w:rFonts w:ascii="Times New Roman" w:hAnsi="Times New Roman" w:cs="Times New Roman"/>
          <w:color w:val="000000"/>
          <w:shd w:val="clear" w:color="auto" w:fill="FFFFFF"/>
        </w:rPr>
        <w:t>(</w:t>
      </w:r>
      <w:r w:rsidR="00345171" w:rsidRPr="00DD5B0F">
        <w:rPr>
          <w:rFonts w:ascii="Times New Roman" w:hAnsi="Times New Roman" w:cs="Times New Roman"/>
          <w:color w:val="000000"/>
          <w:shd w:val="clear" w:color="auto" w:fill="FFFFFF"/>
        </w:rPr>
        <w:t>i.e.,</w:t>
      </w:r>
      <w:r w:rsidRPr="00DD5B0F">
        <w:rPr>
          <w:rFonts w:ascii="Times New Roman" w:hAnsi="Times New Roman" w:cs="Times New Roman"/>
          <w:color w:val="000000"/>
          <w:shd w:val="clear" w:color="auto" w:fill="FFFFFF"/>
        </w:rPr>
        <w:t xml:space="preserve"> “Persons with certain inherited genetic syndromes or a history of familial pancreatic cancer”).</w:t>
      </w:r>
      <w:r w:rsidRPr="00DD5B0F">
        <w:rPr>
          <w:rStyle w:val="FootnoteReference"/>
          <w:rFonts w:ascii="Times New Roman" w:hAnsi="Times New Roman" w:cs="Times New Roman"/>
          <w:color w:val="000000"/>
          <w:shd w:val="clear" w:color="auto" w:fill="FFFFFF"/>
        </w:rPr>
        <w:footnoteReference w:id="2"/>
      </w:r>
      <w:r w:rsidRPr="00DD5B0F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0E1B35" w:rsidRPr="00DD5B0F">
        <w:rPr>
          <w:rFonts w:ascii="Times New Roman" w:eastAsia="Times New Roman" w:hAnsi="Times New Roman" w:cs="Times New Roman"/>
          <w:color w:val="000000" w:themeColor="text1"/>
        </w:rPr>
        <w:t xml:space="preserve">[Exhibit C] </w:t>
      </w:r>
      <w:r w:rsidR="00344872" w:rsidRPr="00DD5B0F">
        <w:rPr>
          <w:rFonts w:ascii="Times New Roman" w:eastAsia="Times New Roman" w:hAnsi="Times New Roman" w:cs="Times New Roman"/>
        </w:rPr>
        <w:t>Many</w:t>
      </w:r>
      <w:r w:rsidR="007E65B6" w:rsidRPr="00DD5B0F">
        <w:rPr>
          <w:rFonts w:ascii="Times New Roman" w:eastAsia="Times New Roman" w:hAnsi="Times New Roman" w:cs="Times New Roman"/>
        </w:rPr>
        <w:t xml:space="preserve"> health</w:t>
      </w:r>
      <w:r w:rsidR="001D0D76" w:rsidRPr="00DD5B0F">
        <w:rPr>
          <w:rFonts w:ascii="Times New Roman" w:eastAsia="Times New Roman" w:hAnsi="Times New Roman" w:cs="Times New Roman"/>
        </w:rPr>
        <w:t xml:space="preserve"> insur</w:t>
      </w:r>
      <w:r w:rsidR="007E65B6" w:rsidRPr="00DD5B0F">
        <w:rPr>
          <w:rFonts w:ascii="Times New Roman" w:eastAsia="Times New Roman" w:hAnsi="Times New Roman" w:cs="Times New Roman"/>
        </w:rPr>
        <w:t>ers</w:t>
      </w:r>
      <w:r w:rsidR="00DC375D" w:rsidRPr="00DD5B0F">
        <w:rPr>
          <w:rFonts w:ascii="Times New Roman" w:eastAsia="Times New Roman" w:hAnsi="Times New Roman" w:cs="Times New Roman"/>
        </w:rPr>
        <w:t xml:space="preserve"> </w:t>
      </w:r>
      <w:r w:rsidR="007E65B6" w:rsidRPr="00DD5B0F">
        <w:rPr>
          <w:rFonts w:ascii="Times New Roman" w:eastAsia="Times New Roman" w:hAnsi="Times New Roman" w:cs="Times New Roman"/>
        </w:rPr>
        <w:t xml:space="preserve">consider </w:t>
      </w:r>
      <w:r w:rsidR="00DC375D" w:rsidRPr="00DD5B0F">
        <w:rPr>
          <w:rFonts w:ascii="Times New Roman" w:eastAsia="Times New Roman" w:hAnsi="Times New Roman" w:cs="Times New Roman"/>
        </w:rPr>
        <w:t>pancreatic</w:t>
      </w:r>
      <w:r w:rsidR="00344872" w:rsidRPr="00DD5B0F">
        <w:rPr>
          <w:rFonts w:ascii="Times New Roman" w:eastAsia="Times New Roman" w:hAnsi="Times New Roman" w:cs="Times New Roman"/>
        </w:rPr>
        <w:t xml:space="preserve"> cancer screening</w:t>
      </w:r>
      <w:r w:rsidR="003127D2" w:rsidRPr="00DD5B0F">
        <w:rPr>
          <w:rFonts w:ascii="Times New Roman" w:eastAsia="Times New Roman" w:hAnsi="Times New Roman" w:cs="Times New Roman"/>
        </w:rPr>
        <w:t xml:space="preserve"> medically necessary</w:t>
      </w:r>
      <w:r w:rsidR="00361C87" w:rsidRPr="00DD5B0F">
        <w:rPr>
          <w:rFonts w:ascii="Times New Roman" w:hAnsi="Times New Roman" w:cs="Times New Roman"/>
          <w:shd w:val="clear" w:color="auto" w:fill="FFFFFF"/>
        </w:rPr>
        <w:t xml:space="preserve"> for</w:t>
      </w:r>
      <w:r w:rsidR="001D0D76" w:rsidRPr="00DD5B0F">
        <w:rPr>
          <w:rFonts w:ascii="Times New Roman" w:hAnsi="Times New Roman" w:cs="Times New Roman"/>
          <w:shd w:val="clear" w:color="auto" w:fill="FFFFFF"/>
        </w:rPr>
        <w:t xml:space="preserve"> </w:t>
      </w:r>
      <w:r w:rsidR="00DC375D" w:rsidRPr="00DD5B0F">
        <w:rPr>
          <w:rFonts w:ascii="Times New Roman" w:hAnsi="Times New Roman" w:cs="Times New Roman"/>
          <w:shd w:val="clear" w:color="auto" w:fill="FFFFFF"/>
        </w:rPr>
        <w:t>individuals at increased risk of this deadly disease</w:t>
      </w:r>
      <w:r w:rsidR="007E65B6" w:rsidRPr="00DD5B0F">
        <w:rPr>
          <w:rFonts w:ascii="Times New Roman" w:eastAsia="Times New Roman" w:hAnsi="Times New Roman" w:cs="Times New Roman"/>
          <w:color w:val="000000" w:themeColor="text1"/>
        </w:rPr>
        <w:t>.</w:t>
      </w:r>
      <w:r w:rsidR="00ED0ACA" w:rsidRPr="00DD5B0F">
        <w:rPr>
          <w:rStyle w:val="apple-converted-space"/>
          <w:rFonts w:ascii="Times New Roman" w:hAnsi="Times New Roman" w:cs="Times New Roman"/>
          <w:shd w:val="clear" w:color="auto" w:fill="FFFFFF"/>
        </w:rPr>
        <w:t xml:space="preserve"> </w:t>
      </w:r>
      <w:r w:rsidR="0034522D" w:rsidRPr="00DD5B0F">
        <w:rPr>
          <w:rFonts w:ascii="Times New Roman" w:eastAsia="Times New Roman" w:hAnsi="Times New Roman" w:cs="Times New Roman"/>
        </w:rPr>
        <w:t>G</w:t>
      </w:r>
      <w:r w:rsidR="001D0D76" w:rsidRPr="00DD5B0F">
        <w:rPr>
          <w:rFonts w:ascii="Times New Roman" w:eastAsia="Times New Roman" w:hAnsi="Times New Roman" w:cs="Times New Roman"/>
        </w:rPr>
        <w:t xml:space="preserve">iven </w:t>
      </w:r>
      <w:r w:rsidR="006948BC" w:rsidRPr="00DD5B0F">
        <w:rPr>
          <w:rFonts w:ascii="Times New Roman" w:eastAsia="Times New Roman" w:hAnsi="Times New Roman" w:cs="Times New Roman"/>
        </w:rPr>
        <w:t xml:space="preserve">my </w:t>
      </w:r>
      <w:r w:rsidR="00345171" w:rsidRPr="00DD5B0F">
        <w:rPr>
          <w:rFonts w:ascii="Times New Roman" w:eastAsia="Times New Roman" w:hAnsi="Times New Roman" w:cs="Times New Roman"/>
        </w:rPr>
        <w:t>significantly increased</w:t>
      </w:r>
      <w:r w:rsidR="006948BC" w:rsidRPr="00DD5B0F">
        <w:rPr>
          <w:rFonts w:ascii="Times New Roman" w:eastAsia="Times New Roman" w:hAnsi="Times New Roman" w:cs="Times New Roman"/>
        </w:rPr>
        <w:t xml:space="preserve"> risk </w:t>
      </w:r>
      <w:r w:rsidR="00345171" w:rsidRPr="00DD5B0F">
        <w:rPr>
          <w:rFonts w:ascii="Times New Roman" w:eastAsia="Times New Roman" w:hAnsi="Times New Roman" w:cs="Times New Roman"/>
        </w:rPr>
        <w:t>for</w:t>
      </w:r>
      <w:r w:rsidR="0034522D" w:rsidRPr="00DD5B0F">
        <w:rPr>
          <w:rFonts w:ascii="Times New Roman" w:eastAsia="Times New Roman" w:hAnsi="Times New Roman" w:cs="Times New Roman"/>
        </w:rPr>
        <w:t xml:space="preserve"> </w:t>
      </w:r>
      <w:r w:rsidR="00DC375D" w:rsidRPr="00DD5B0F">
        <w:rPr>
          <w:rFonts w:ascii="Times New Roman" w:eastAsia="Times New Roman" w:hAnsi="Times New Roman" w:cs="Times New Roman"/>
        </w:rPr>
        <w:t xml:space="preserve">pancreatic </w:t>
      </w:r>
      <w:r w:rsidR="006948BC" w:rsidRPr="00DD5B0F">
        <w:rPr>
          <w:rFonts w:ascii="Times New Roman" w:eastAsia="Times New Roman" w:hAnsi="Times New Roman" w:cs="Times New Roman"/>
        </w:rPr>
        <w:t xml:space="preserve">cancer, and </w:t>
      </w:r>
      <w:r w:rsidR="001D0D76" w:rsidRPr="00DD5B0F">
        <w:rPr>
          <w:rFonts w:ascii="Times New Roman" w:eastAsia="Times New Roman" w:hAnsi="Times New Roman" w:cs="Times New Roman"/>
        </w:rPr>
        <w:t>the</w:t>
      </w:r>
      <w:r w:rsidR="00832CD4" w:rsidRPr="00DD5B0F">
        <w:rPr>
          <w:rFonts w:ascii="Times New Roman" w:eastAsia="Times New Roman" w:hAnsi="Times New Roman" w:cs="Times New Roman"/>
        </w:rPr>
        <w:t xml:space="preserve"> </w:t>
      </w:r>
      <w:r w:rsidR="00387C1F" w:rsidRPr="00DD5B0F">
        <w:rPr>
          <w:rFonts w:ascii="Times New Roman" w:eastAsia="Times New Roman" w:hAnsi="Times New Roman" w:cs="Times New Roman"/>
        </w:rPr>
        <w:t xml:space="preserve">poor prognosis if the disease is not diagnosed at an early stage, </w:t>
      </w:r>
      <w:r w:rsidR="001D0D76" w:rsidRPr="00DD5B0F">
        <w:rPr>
          <w:rFonts w:ascii="Times New Roman" w:eastAsia="Times New Roman" w:hAnsi="Times New Roman" w:cs="Times New Roman"/>
        </w:rPr>
        <w:t xml:space="preserve">my medical team and I </w:t>
      </w:r>
      <w:r w:rsidR="00832CD4" w:rsidRPr="00DD5B0F">
        <w:rPr>
          <w:rFonts w:ascii="Times New Roman" w:eastAsia="Times New Roman" w:hAnsi="Times New Roman" w:cs="Times New Roman"/>
        </w:rPr>
        <w:t xml:space="preserve">respectfully </w:t>
      </w:r>
      <w:r w:rsidR="0041051A" w:rsidRPr="00DD5B0F">
        <w:rPr>
          <w:rFonts w:ascii="Times New Roman" w:eastAsia="Times New Roman" w:hAnsi="Times New Roman" w:cs="Times New Roman"/>
        </w:rPr>
        <w:t>request</w:t>
      </w:r>
      <w:r w:rsidR="00832CD4" w:rsidRPr="00DD5B0F">
        <w:rPr>
          <w:rFonts w:ascii="Times New Roman" w:eastAsia="Times New Roman" w:hAnsi="Times New Roman" w:cs="Times New Roman"/>
        </w:rPr>
        <w:t xml:space="preserve"> that you </w:t>
      </w:r>
      <w:r w:rsidR="00220701" w:rsidRPr="00DD5B0F">
        <w:rPr>
          <w:rFonts w:ascii="Times New Roman" w:eastAsia="Times New Roman" w:hAnsi="Times New Roman" w:cs="Times New Roman"/>
        </w:rPr>
        <w:t xml:space="preserve">cover </w:t>
      </w:r>
      <w:r w:rsidR="00061F03" w:rsidRPr="00DD5B0F">
        <w:rPr>
          <w:rFonts w:ascii="Times New Roman" w:eastAsia="Times New Roman" w:hAnsi="Times New Roman" w:cs="Times New Roman"/>
        </w:rPr>
        <w:t xml:space="preserve">this </w:t>
      </w:r>
      <w:r w:rsidR="00345171" w:rsidRPr="00DD5B0F">
        <w:rPr>
          <w:rFonts w:ascii="Times New Roman" w:eastAsia="Times New Roman" w:hAnsi="Times New Roman" w:cs="Times New Roman"/>
        </w:rPr>
        <w:t>crucial</w:t>
      </w:r>
      <w:r w:rsidR="00220701" w:rsidRPr="00DD5B0F">
        <w:rPr>
          <w:rFonts w:ascii="Times New Roman" w:eastAsia="Times New Roman" w:hAnsi="Times New Roman" w:cs="Times New Roman"/>
        </w:rPr>
        <w:t xml:space="preserve"> </w:t>
      </w:r>
      <w:r w:rsidR="0034522D" w:rsidRPr="00DD5B0F">
        <w:rPr>
          <w:rFonts w:ascii="Times New Roman" w:eastAsia="Times New Roman" w:hAnsi="Times New Roman" w:cs="Times New Roman"/>
        </w:rPr>
        <w:t>screening</w:t>
      </w:r>
      <w:r w:rsidR="001D0D76" w:rsidRPr="00DD5B0F">
        <w:rPr>
          <w:rFonts w:ascii="Times New Roman" w:eastAsia="Times New Roman" w:hAnsi="Times New Roman" w:cs="Times New Roman"/>
        </w:rPr>
        <w:t xml:space="preserve">. </w:t>
      </w:r>
    </w:p>
    <w:p w14:paraId="20F4ADD2" w14:textId="77777777" w:rsidR="000E1B35" w:rsidRPr="00DD5B0F" w:rsidRDefault="000E1B35" w:rsidP="000E1B3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77A07C7" w14:textId="2500D23D" w:rsidR="00D9376A" w:rsidRPr="00DD5B0F" w:rsidRDefault="00D9376A" w:rsidP="001D0D76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DD5B0F">
        <w:rPr>
          <w:rFonts w:ascii="Times New Roman" w:hAnsi="Times New Roman" w:cs="Times New Roman"/>
          <w:color w:val="000000" w:themeColor="text1"/>
        </w:rPr>
        <w:t>Thank you for your consideration. Your prompt attention to this appeal is greatly appreciated.</w:t>
      </w:r>
    </w:p>
    <w:p w14:paraId="0CDA3BF7" w14:textId="2B3B2B9A" w:rsidR="00361C87" w:rsidRPr="00DD5B0F" w:rsidRDefault="00D9376A" w:rsidP="001D0D76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DD5B0F">
        <w:rPr>
          <w:rFonts w:ascii="Times New Roman" w:hAnsi="Times New Roman" w:cs="Times New Roman"/>
          <w:color w:val="000000" w:themeColor="text1"/>
        </w:rPr>
        <w:t>Sincerely,</w:t>
      </w:r>
    </w:p>
    <w:p w14:paraId="3458F565" w14:textId="77777777" w:rsidR="00D9376A" w:rsidRPr="00DD5B0F" w:rsidRDefault="005F5D17" w:rsidP="00061F03">
      <w:pPr>
        <w:shd w:val="clear" w:color="auto" w:fill="FFFFFF"/>
        <w:spacing w:after="240" w:line="240" w:lineRule="auto"/>
        <w:textAlignment w:val="baseline"/>
        <w:rPr>
          <w:rFonts w:ascii="Times New Roman" w:eastAsia="Times New Roman" w:hAnsi="Times New Roman" w:cs="Times New Roman"/>
        </w:rPr>
      </w:pPr>
      <w:r w:rsidRPr="00DD5B0F">
        <w:rPr>
          <w:rFonts w:ascii="Times New Roman" w:hAnsi="Times New Roman" w:cs="Times New Roman"/>
          <w:highlight w:val="lightGray"/>
          <w:shd w:val="clear" w:color="auto" w:fill="FFFFFF"/>
        </w:rPr>
        <w:t>[Signature]</w:t>
      </w:r>
    </w:p>
    <w:p w14:paraId="755DC581" w14:textId="193B142C" w:rsidR="008478B4" w:rsidRPr="00DD5B0F" w:rsidRDefault="008478B4" w:rsidP="008478B4">
      <w:pPr>
        <w:shd w:val="clear" w:color="auto" w:fill="FFFFFF"/>
        <w:spacing w:after="240" w:line="240" w:lineRule="auto"/>
        <w:textAlignment w:val="baseline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2D44DDE4" w14:textId="65617236" w:rsidR="00913168" w:rsidRDefault="00913168" w:rsidP="00B33E04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 w:rsidRPr="00913168">
        <w:rPr>
          <w:rFonts w:ascii="Cambria" w:hAnsi="Cambria"/>
          <w:b/>
          <w:noProof/>
          <w:sz w:val="24"/>
          <w:szCs w:val="24"/>
        </w:rPr>
        <w:lastRenderedPageBreak/>
        <w:t xml:space="preserve">Exhibit </w:t>
      </w:r>
      <w:r w:rsidR="00B33E04">
        <w:rPr>
          <w:rFonts w:ascii="Cambria" w:hAnsi="Cambria"/>
          <w:b/>
          <w:noProof/>
          <w:sz w:val="24"/>
          <w:szCs w:val="24"/>
        </w:rPr>
        <w:t>A</w:t>
      </w:r>
    </w:p>
    <w:p w14:paraId="42EADE69" w14:textId="23B57C0A" w:rsidR="008478B4" w:rsidRDefault="002C76D9" w:rsidP="002C76D9">
      <w:pPr>
        <w:shd w:val="clear" w:color="auto" w:fill="FFFFFF"/>
        <w:spacing w:after="0" w:line="240" w:lineRule="auto"/>
        <w:jc w:val="center"/>
        <w:textAlignment w:val="baseline"/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drawing>
          <wp:inline distT="0" distB="0" distL="0" distR="0" wp14:anchorId="04643F7D" wp14:editId="37081B96">
            <wp:extent cx="8256103" cy="4822235"/>
            <wp:effectExtent l="2223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61766" cy="482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25564" w14:textId="26ED460D" w:rsidR="008478B4" w:rsidRDefault="008478B4">
      <w:pPr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br w:type="page"/>
      </w:r>
    </w:p>
    <w:p w14:paraId="1F4384D8" w14:textId="77777777" w:rsidR="008478B4" w:rsidRDefault="008478B4" w:rsidP="008478B4">
      <w:pPr>
        <w:shd w:val="clear" w:color="auto" w:fill="FFFFFF"/>
        <w:spacing w:after="24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2EE6F0F1" w14:textId="36ACF893" w:rsidR="008478B4" w:rsidRDefault="008478B4" w:rsidP="008478B4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 w:rsidRPr="00913168">
        <w:rPr>
          <w:rFonts w:ascii="Cambria" w:hAnsi="Cambria"/>
          <w:b/>
          <w:noProof/>
          <w:sz w:val="24"/>
          <w:szCs w:val="24"/>
        </w:rPr>
        <w:t xml:space="preserve">Exhibit </w:t>
      </w:r>
      <w:r>
        <w:rPr>
          <w:rFonts w:ascii="Cambria" w:hAnsi="Cambria"/>
          <w:b/>
          <w:noProof/>
          <w:sz w:val="24"/>
          <w:szCs w:val="24"/>
        </w:rPr>
        <w:t>B</w:t>
      </w:r>
    </w:p>
    <w:p w14:paraId="0DD02D86" w14:textId="77777777" w:rsidR="008478B4" w:rsidRDefault="008478B4" w:rsidP="008478B4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1FEE4CC4" wp14:editId="68421773">
            <wp:extent cx="5943600" cy="79062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802" t="242" r="560" b="464"/>
                    <a:stretch/>
                  </pic:blipFill>
                  <pic:spPr bwMode="auto">
                    <a:xfrm>
                      <a:off x="0" y="0"/>
                      <a:ext cx="5943600" cy="7906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B34688" w14:textId="1633000B" w:rsidR="008478B4" w:rsidRDefault="008478B4" w:rsidP="008478B4">
      <w:pPr>
        <w:shd w:val="clear" w:color="auto" w:fill="FFFFFF"/>
        <w:spacing w:after="24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77A531F1" w14:textId="1104C249" w:rsidR="008478B4" w:rsidRDefault="00EC0F71" w:rsidP="008478B4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E9E19F2" wp14:editId="54F06408">
                <wp:simplePos x="0" y="0"/>
                <wp:positionH relativeFrom="column">
                  <wp:posOffset>69850</wp:posOffset>
                </wp:positionH>
                <wp:positionV relativeFrom="paragraph">
                  <wp:posOffset>522605</wp:posOffset>
                </wp:positionV>
                <wp:extent cx="5975350" cy="4520565"/>
                <wp:effectExtent l="0" t="0" r="6350" b="0"/>
                <wp:wrapTopAndBottom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5350" cy="4520565"/>
                          <a:chOff x="0" y="0"/>
                          <a:chExt cx="5975350" cy="4520565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31750" y="1111250"/>
                            <a:ext cx="5943600" cy="3409315"/>
                            <a:chOff x="0" y="0"/>
                            <a:chExt cx="5943600" cy="3409315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 descr="Graphical user interface, 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/>
                            <a:srcRect l="1728"/>
                            <a:stretch/>
                          </pic:blipFill>
                          <pic:spPr bwMode="auto">
                            <a:xfrm>
                              <a:off x="0" y="0"/>
                              <a:ext cx="3610610" cy="83629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" name="Picture 3" descr="Graphical user interface, text, application, email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838200"/>
                              <a:ext cx="5943600" cy="257111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" name="Picture 7" descr="Hom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E8425C1" id="Group 10" o:spid="_x0000_s1026" style="position:absolute;margin-left:5.5pt;margin-top:41.15pt;width:470.5pt;height:355.95pt;z-index:251660288" coordsize="59753,452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">
                <v:group id="Group 8" o:spid="_x0000_s1027" style="position:absolute;left:317;top:11112;width:59436;height:34093" coordsize="59436,34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28" type="#_x0000_t75" alt="Graphical user interface, text&#10;&#10;Description automatically generated" style="position:absolute;width:36106;height:83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">
                    <v:imagedata r:id="rId13" o:title="Graphical user interface, text&#10;&#10;Description automatically generated" cropleft="1132f"/>
                  </v:shape>
                  <v:shape id="Picture 3" o:spid="_x0000_s1029" type="#_x0000_t75" alt="Graphical user interface, text, application, email&#10;&#10;Description automatically generated" style="position:absolute;top:8382;width:59436;height:25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">
                    <v:imagedata r:id="rId14" o:title="Graphical user interface, text, application, email&#10;&#10;Description automatically generated"/>
                  </v:shape>
                </v:group>
                <v:shape id="Picture 7" o:spid="_x0000_s1030" type="#_x0000_t75" alt="Home" style="position:absolute;width:34671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">
                  <v:imagedata r:id="rId15" o:title="Home"/>
                </v:shape>
                <w10:wrap type="topAndBottom"/>
              </v:group>
            </w:pict>
          </mc:Fallback>
        </mc:AlternateContent>
      </w:r>
      <w:r w:rsidR="008478B4" w:rsidRPr="00913168">
        <w:rPr>
          <w:rFonts w:ascii="Cambria" w:hAnsi="Cambria"/>
          <w:b/>
          <w:noProof/>
          <w:sz w:val="24"/>
          <w:szCs w:val="24"/>
        </w:rPr>
        <w:t xml:space="preserve">Exhibit </w:t>
      </w:r>
      <w:r w:rsidR="008478B4">
        <w:rPr>
          <w:rFonts w:ascii="Cambria" w:hAnsi="Cambria"/>
          <w:b/>
          <w:noProof/>
          <w:sz w:val="24"/>
          <w:szCs w:val="24"/>
        </w:rPr>
        <w:t>C</w:t>
      </w:r>
    </w:p>
    <w:p w14:paraId="04B7ABB0" w14:textId="51C6E04B" w:rsidR="008478B4" w:rsidRDefault="008478B4" w:rsidP="008478B4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165433F1" w14:textId="34FF58BE" w:rsidR="00EC0F71" w:rsidRDefault="00EC0F71" w:rsidP="00B33E04">
      <w:pPr>
        <w:shd w:val="clear" w:color="auto" w:fill="FFFFFF"/>
        <w:spacing w:after="0" w:line="240" w:lineRule="auto"/>
        <w:textAlignment w:val="baseline"/>
        <w:rPr>
          <w:noProof/>
          <w:sz w:val="20"/>
          <w:szCs w:val="20"/>
        </w:rPr>
      </w:pPr>
    </w:p>
    <w:p w14:paraId="7B927F31" w14:textId="410B4712" w:rsidR="00EC0F71" w:rsidRDefault="00EC0F71" w:rsidP="00B33E04">
      <w:pPr>
        <w:shd w:val="clear" w:color="auto" w:fill="FFFFFF"/>
        <w:spacing w:after="0" w:line="240" w:lineRule="auto"/>
        <w:textAlignment w:val="baseline"/>
        <w:rPr>
          <w:noProof/>
          <w:sz w:val="20"/>
          <w:szCs w:val="20"/>
        </w:rPr>
      </w:pPr>
    </w:p>
    <w:p w14:paraId="7F78783D" w14:textId="71B0DD05" w:rsidR="00B33E04" w:rsidRPr="008478B4" w:rsidRDefault="00B33E04" w:rsidP="00B33E04">
      <w:pPr>
        <w:shd w:val="clear" w:color="auto" w:fill="FFFFFF"/>
        <w:spacing w:after="0" w:line="240" w:lineRule="auto"/>
        <w:textAlignment w:val="baseline"/>
        <w:rPr>
          <w:noProof/>
          <w:sz w:val="20"/>
          <w:szCs w:val="20"/>
        </w:rPr>
      </w:pPr>
      <w:r w:rsidRPr="008478B4">
        <w:rPr>
          <w:noProof/>
          <w:sz w:val="20"/>
          <w:szCs w:val="20"/>
        </w:rPr>
        <w:t>Source:</w:t>
      </w:r>
    </w:p>
    <w:p w14:paraId="1AF63876" w14:textId="6A13AC13" w:rsidR="00B33E04" w:rsidRPr="008478B4" w:rsidRDefault="00EC0F71" w:rsidP="00EC0F71">
      <w:pPr>
        <w:shd w:val="clear" w:color="auto" w:fill="FFFFFF"/>
        <w:spacing w:after="150" w:line="240" w:lineRule="auto"/>
        <w:textAlignment w:val="baseline"/>
        <w:rPr>
          <w:noProof/>
          <w:sz w:val="20"/>
          <w:szCs w:val="20"/>
        </w:rPr>
      </w:pPr>
      <w:r w:rsidRPr="00EC0F71">
        <w:rPr>
          <w:noProof/>
          <w:sz w:val="20"/>
          <w:szCs w:val="20"/>
        </w:rPr>
        <w:t>www.uspreventiveservicestaskforce.org/uspstf/recommendation/pancreatic-cancer-screening#bootstrap-panel--6</w:t>
      </w:r>
    </w:p>
    <w:p w14:paraId="72E0C0A2" w14:textId="77777777" w:rsidR="00B33E04" w:rsidRDefault="00B33E04" w:rsidP="00402AF3">
      <w:pPr>
        <w:shd w:val="clear" w:color="auto" w:fill="FFFFFF"/>
        <w:spacing w:after="150" w:line="240" w:lineRule="auto"/>
        <w:jc w:val="center"/>
        <w:textAlignment w:val="baseline"/>
        <w:rPr>
          <w:noProof/>
        </w:rPr>
      </w:pPr>
    </w:p>
    <w:p w14:paraId="7D650549" w14:textId="72A23355" w:rsidR="004453DE" w:rsidRPr="008478B4" w:rsidRDefault="004453DE" w:rsidP="008478B4">
      <w:pPr>
        <w:rPr>
          <w:rFonts w:ascii="Cambria" w:hAnsi="Cambria"/>
          <w:b/>
          <w:noProof/>
          <w:sz w:val="24"/>
          <w:szCs w:val="24"/>
        </w:rPr>
      </w:pPr>
    </w:p>
    <w:sectPr w:rsidR="004453DE" w:rsidRPr="008478B4" w:rsidSect="00387C1F">
      <w:headerReference w:type="default" r:id="rId16"/>
      <w:pgSz w:w="12240" w:h="15840" w:code="1"/>
      <w:pgMar w:top="1008" w:right="1440" w:bottom="576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938CE" w14:textId="77777777" w:rsidR="009541B6" w:rsidRDefault="009541B6" w:rsidP="004B2E8F">
      <w:pPr>
        <w:spacing w:after="0" w:line="240" w:lineRule="auto"/>
      </w:pPr>
      <w:r>
        <w:separator/>
      </w:r>
    </w:p>
  </w:endnote>
  <w:endnote w:type="continuationSeparator" w:id="0">
    <w:p w14:paraId="535AA43F" w14:textId="77777777" w:rsidR="009541B6" w:rsidRDefault="009541B6" w:rsidP="004B2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CF65D" w14:textId="77777777" w:rsidR="009541B6" w:rsidRDefault="009541B6" w:rsidP="004B2E8F">
      <w:pPr>
        <w:spacing w:after="0" w:line="240" w:lineRule="auto"/>
      </w:pPr>
      <w:r>
        <w:separator/>
      </w:r>
    </w:p>
  </w:footnote>
  <w:footnote w:type="continuationSeparator" w:id="0">
    <w:p w14:paraId="5BD27C7C" w14:textId="77777777" w:rsidR="009541B6" w:rsidRDefault="009541B6" w:rsidP="004B2E8F">
      <w:pPr>
        <w:spacing w:after="0" w:line="240" w:lineRule="auto"/>
      </w:pPr>
      <w:r>
        <w:continuationSeparator/>
      </w:r>
    </w:p>
  </w:footnote>
  <w:footnote w:id="1">
    <w:p w14:paraId="3CA4E41C" w14:textId="60C4FE60" w:rsidR="00DC375D" w:rsidRPr="00DD5B0F" w:rsidRDefault="00DC375D" w:rsidP="00345171">
      <w:pPr>
        <w:pStyle w:val="FootnoteText"/>
        <w:spacing w:line="228" w:lineRule="auto"/>
        <w:rPr>
          <w:rFonts w:ascii="Times New Roman" w:hAnsi="Times New Roman" w:cs="Times New Roman"/>
        </w:rPr>
      </w:pPr>
      <w:r w:rsidRPr="00DD5B0F">
        <w:rPr>
          <w:rStyle w:val="FootnoteReference"/>
          <w:rFonts w:ascii="Times New Roman" w:hAnsi="Times New Roman" w:cs="Times New Roman"/>
        </w:rPr>
        <w:footnoteRef/>
      </w:r>
      <w:r w:rsidRPr="00DD5B0F">
        <w:rPr>
          <w:rFonts w:ascii="Times New Roman" w:hAnsi="Times New Roman" w:cs="Times New Roman"/>
        </w:rPr>
        <w:t xml:space="preserve"> </w:t>
      </w:r>
      <w:r w:rsidRPr="00DD5B0F">
        <w:rPr>
          <w:rFonts w:ascii="Times New Roman" w:hAnsi="Times New Roman" w:cs="Times New Roman"/>
          <w:color w:val="000000"/>
          <w:shd w:val="clear" w:color="auto" w:fill="FFFFFF"/>
        </w:rPr>
        <w:t>Gut. 2020 Jan;69(1):7-17. doi: 10.1136/gutjnl-2019-319352. Epub 2019 Oct 31. (</w:t>
      </w:r>
      <w:r w:rsidRPr="00DD5B0F">
        <w:rPr>
          <w:rFonts w:ascii="Times New Roman" w:hAnsi="Times New Roman" w:cs="Times New Roman"/>
        </w:rPr>
        <w:t>https://gut.bmj.com/content/69/1/7.long)</w:t>
      </w:r>
    </w:p>
  </w:footnote>
  <w:footnote w:id="2">
    <w:p w14:paraId="263D4701" w14:textId="6AE983E2" w:rsidR="004015AA" w:rsidRPr="00DC375D" w:rsidRDefault="004015AA" w:rsidP="00345171">
      <w:pPr>
        <w:pStyle w:val="FootnoteText"/>
        <w:spacing w:line="228" w:lineRule="auto"/>
        <w:rPr>
          <w:rFonts w:ascii="Cambria" w:hAnsi="Cambria"/>
        </w:rPr>
      </w:pPr>
      <w:r w:rsidRPr="00DD5B0F">
        <w:rPr>
          <w:rStyle w:val="FootnoteReference"/>
          <w:rFonts w:ascii="Times New Roman" w:hAnsi="Times New Roman" w:cs="Times New Roman"/>
        </w:rPr>
        <w:footnoteRef/>
      </w:r>
      <w:r w:rsidR="00345171" w:rsidRPr="00DD5B0F">
        <w:rPr>
          <w:rFonts w:ascii="Times New Roman" w:hAnsi="Times New Roman" w:cs="Times New Roman"/>
        </w:rPr>
        <w:t xml:space="preserve"> </w:t>
      </w:r>
      <w:r w:rsidR="00357F64" w:rsidRPr="00DD5B0F">
        <w:rPr>
          <w:rFonts w:ascii="Times New Roman" w:hAnsi="Times New Roman" w:cs="Times New Roman"/>
        </w:rPr>
        <w:t>U.S. Preventive Services Task FORCE Final Recommendation Statement, Pancreatic Cancer: Screening (www.uspreventiveservicestaskforce.org/Page/Document/RecommendationStatementFinal/pancreatic-cancer-screening1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5D393" w14:textId="5B77D9D5" w:rsidR="00715245" w:rsidRDefault="00194A96" w:rsidP="00194A96">
    <w:pPr>
      <w:jc w:val="center"/>
    </w:pPr>
    <w:r>
      <w:t xml:space="preserve">Sample Appeal Letter for </w:t>
    </w:r>
    <w:r w:rsidR="00314BC6">
      <w:t>Pancreatic</w:t>
    </w:r>
    <w:r w:rsidR="00385EC7">
      <w:t xml:space="preserve"> Cancer Screening</w:t>
    </w:r>
    <w:r w:rsidR="00314BC6">
      <w:t xml:space="preserve"> – Updated </w:t>
    </w:r>
    <w:r w:rsidR="00345171">
      <w:t>September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B3930"/>
    <w:multiLevelType w:val="multilevel"/>
    <w:tmpl w:val="47760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8711CA"/>
    <w:multiLevelType w:val="multilevel"/>
    <w:tmpl w:val="6D305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4C642C"/>
    <w:multiLevelType w:val="multilevel"/>
    <w:tmpl w:val="78049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1F7D58"/>
    <w:multiLevelType w:val="hybridMultilevel"/>
    <w:tmpl w:val="F9E2F720"/>
    <w:lvl w:ilvl="0" w:tplc="F6EA23AA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4A52F2"/>
    <w:multiLevelType w:val="multilevel"/>
    <w:tmpl w:val="B06A5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23159287">
    <w:abstractNumId w:val="1"/>
  </w:num>
  <w:num w:numId="2" w16cid:durableId="90589859">
    <w:abstractNumId w:val="2"/>
  </w:num>
  <w:num w:numId="3" w16cid:durableId="1971813610">
    <w:abstractNumId w:val="0"/>
  </w:num>
  <w:num w:numId="4" w16cid:durableId="453908844">
    <w:abstractNumId w:val="4"/>
  </w:num>
  <w:num w:numId="5" w16cid:durableId="21212168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LM0NDOxNDG1MDdQ0lEKTi0uzszPAykwrAUAMeMDoywAAAA="/>
  </w:docVars>
  <w:rsids>
    <w:rsidRoot w:val="00B778A7"/>
    <w:rsid w:val="00041115"/>
    <w:rsid w:val="00061F03"/>
    <w:rsid w:val="00076D84"/>
    <w:rsid w:val="000E1B35"/>
    <w:rsid w:val="00117BA8"/>
    <w:rsid w:val="00120D5E"/>
    <w:rsid w:val="00137DDE"/>
    <w:rsid w:val="001420D4"/>
    <w:rsid w:val="00181546"/>
    <w:rsid w:val="00194A96"/>
    <w:rsid w:val="001C75D0"/>
    <w:rsid w:val="001D0D76"/>
    <w:rsid w:val="001D3A82"/>
    <w:rsid w:val="00220701"/>
    <w:rsid w:val="0025520D"/>
    <w:rsid w:val="002559ED"/>
    <w:rsid w:val="002B0D1E"/>
    <w:rsid w:val="002C76D9"/>
    <w:rsid w:val="002D24AA"/>
    <w:rsid w:val="002F286E"/>
    <w:rsid w:val="002F3AC7"/>
    <w:rsid w:val="003058DA"/>
    <w:rsid w:val="003127D2"/>
    <w:rsid w:val="00313AE5"/>
    <w:rsid w:val="00314BC6"/>
    <w:rsid w:val="00341C4A"/>
    <w:rsid w:val="00344872"/>
    <w:rsid w:val="00345171"/>
    <w:rsid w:val="0034522D"/>
    <w:rsid w:val="00357F64"/>
    <w:rsid w:val="00361C87"/>
    <w:rsid w:val="00367CF2"/>
    <w:rsid w:val="00384168"/>
    <w:rsid w:val="00385EC7"/>
    <w:rsid w:val="00387C1F"/>
    <w:rsid w:val="003B23F3"/>
    <w:rsid w:val="003D31AD"/>
    <w:rsid w:val="004015AA"/>
    <w:rsid w:val="00402AF3"/>
    <w:rsid w:val="00404FA2"/>
    <w:rsid w:val="00406E18"/>
    <w:rsid w:val="0041051A"/>
    <w:rsid w:val="00432633"/>
    <w:rsid w:val="004453DE"/>
    <w:rsid w:val="0046618B"/>
    <w:rsid w:val="00475154"/>
    <w:rsid w:val="00476EE0"/>
    <w:rsid w:val="00485F0C"/>
    <w:rsid w:val="004B2E8F"/>
    <w:rsid w:val="004C4B5F"/>
    <w:rsid w:val="004D4721"/>
    <w:rsid w:val="004F72C3"/>
    <w:rsid w:val="00536BF5"/>
    <w:rsid w:val="0054424D"/>
    <w:rsid w:val="00565A8A"/>
    <w:rsid w:val="00592579"/>
    <w:rsid w:val="005B52DB"/>
    <w:rsid w:val="005D1C0D"/>
    <w:rsid w:val="005E011A"/>
    <w:rsid w:val="005E4640"/>
    <w:rsid w:val="005F5D17"/>
    <w:rsid w:val="0063006C"/>
    <w:rsid w:val="00632B4C"/>
    <w:rsid w:val="00650B8B"/>
    <w:rsid w:val="00651EBE"/>
    <w:rsid w:val="006555CF"/>
    <w:rsid w:val="00692F90"/>
    <w:rsid w:val="006948BC"/>
    <w:rsid w:val="006A58EB"/>
    <w:rsid w:val="00715245"/>
    <w:rsid w:val="007302C8"/>
    <w:rsid w:val="00736361"/>
    <w:rsid w:val="00797329"/>
    <w:rsid w:val="007A798B"/>
    <w:rsid w:val="007B6AF2"/>
    <w:rsid w:val="007E65B6"/>
    <w:rsid w:val="007F12EE"/>
    <w:rsid w:val="00801C9B"/>
    <w:rsid w:val="00832CD4"/>
    <w:rsid w:val="008478B4"/>
    <w:rsid w:val="00880426"/>
    <w:rsid w:val="008B6E57"/>
    <w:rsid w:val="008C3EBF"/>
    <w:rsid w:val="008E32E7"/>
    <w:rsid w:val="008E41F3"/>
    <w:rsid w:val="008E4CA6"/>
    <w:rsid w:val="00913168"/>
    <w:rsid w:val="009468EC"/>
    <w:rsid w:val="009541B6"/>
    <w:rsid w:val="009556BB"/>
    <w:rsid w:val="00975273"/>
    <w:rsid w:val="009B3BFB"/>
    <w:rsid w:val="009B66B4"/>
    <w:rsid w:val="009C7E1C"/>
    <w:rsid w:val="009D1B62"/>
    <w:rsid w:val="009E5448"/>
    <w:rsid w:val="00A36553"/>
    <w:rsid w:val="00A372E8"/>
    <w:rsid w:val="00AF15BB"/>
    <w:rsid w:val="00AF22E4"/>
    <w:rsid w:val="00AF328B"/>
    <w:rsid w:val="00B33E04"/>
    <w:rsid w:val="00B64374"/>
    <w:rsid w:val="00B64600"/>
    <w:rsid w:val="00B778A7"/>
    <w:rsid w:val="00B96CA5"/>
    <w:rsid w:val="00BA2722"/>
    <w:rsid w:val="00BF2220"/>
    <w:rsid w:val="00C02B7C"/>
    <w:rsid w:val="00C22E8C"/>
    <w:rsid w:val="00C5498C"/>
    <w:rsid w:val="00C62C20"/>
    <w:rsid w:val="00CA5B03"/>
    <w:rsid w:val="00CC0569"/>
    <w:rsid w:val="00CD2509"/>
    <w:rsid w:val="00D21C7E"/>
    <w:rsid w:val="00D233A9"/>
    <w:rsid w:val="00D85DC2"/>
    <w:rsid w:val="00D9376A"/>
    <w:rsid w:val="00DA5BBF"/>
    <w:rsid w:val="00DC375D"/>
    <w:rsid w:val="00DD5B0F"/>
    <w:rsid w:val="00DF2DA4"/>
    <w:rsid w:val="00E01E88"/>
    <w:rsid w:val="00E0524E"/>
    <w:rsid w:val="00E05453"/>
    <w:rsid w:val="00E07F18"/>
    <w:rsid w:val="00E27E74"/>
    <w:rsid w:val="00E81B52"/>
    <w:rsid w:val="00E97C07"/>
    <w:rsid w:val="00EC0F71"/>
    <w:rsid w:val="00ED0ACA"/>
    <w:rsid w:val="00ED6E44"/>
    <w:rsid w:val="00F1720C"/>
    <w:rsid w:val="00F3544F"/>
    <w:rsid w:val="00F40699"/>
    <w:rsid w:val="00F528BB"/>
    <w:rsid w:val="00F655DC"/>
    <w:rsid w:val="00F94B60"/>
    <w:rsid w:val="00F95B75"/>
    <w:rsid w:val="00FD459E"/>
    <w:rsid w:val="00FE000B"/>
    <w:rsid w:val="00FE247F"/>
    <w:rsid w:val="00FE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BE2B64"/>
  <w15:docId w15:val="{20AED095-55EC-455A-9983-2AB89A799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3A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78A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778A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778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778A7"/>
  </w:style>
  <w:style w:type="character" w:styleId="Emphasis">
    <w:name w:val="Emphasis"/>
    <w:basedOn w:val="DefaultParagraphFont"/>
    <w:uiPriority w:val="20"/>
    <w:qFormat/>
    <w:rsid w:val="00B778A7"/>
    <w:rPr>
      <w:i/>
      <w:iCs/>
    </w:rPr>
  </w:style>
  <w:style w:type="character" w:styleId="Hyperlink">
    <w:name w:val="Hyperlink"/>
    <w:basedOn w:val="DefaultParagraphFont"/>
    <w:uiPriority w:val="99"/>
    <w:unhideWhenUsed/>
    <w:rsid w:val="00B778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E8F"/>
  </w:style>
  <w:style w:type="paragraph" w:styleId="Footer">
    <w:name w:val="footer"/>
    <w:basedOn w:val="Normal"/>
    <w:link w:val="FooterChar"/>
    <w:uiPriority w:val="99"/>
    <w:unhideWhenUsed/>
    <w:rsid w:val="004B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E8F"/>
  </w:style>
  <w:style w:type="paragraph" w:styleId="BalloonText">
    <w:name w:val="Balloon Text"/>
    <w:basedOn w:val="Normal"/>
    <w:link w:val="BalloonTextChar"/>
    <w:uiPriority w:val="99"/>
    <w:semiHidden/>
    <w:unhideWhenUsed/>
    <w:rsid w:val="0071524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24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9732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32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32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3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329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F3A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otnoteReference">
    <w:name w:val="footnote reference"/>
    <w:basedOn w:val="DefaultParagraphFont"/>
    <w:uiPriority w:val="99"/>
    <w:semiHidden/>
    <w:unhideWhenUsed/>
    <w:rsid w:val="002F3AC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549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498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E41F3"/>
    <w:pPr>
      <w:spacing w:after="0" w:line="240" w:lineRule="auto"/>
      <w:ind w:left="720"/>
      <w:contextualSpacing/>
    </w:pPr>
    <w:rPr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E41F3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015A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15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15A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9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D2A8D-563E-4F7D-8816-CA0DD8E90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Lisa Schlager</cp:lastModifiedBy>
  <cp:revision>4</cp:revision>
  <dcterms:created xsi:type="dcterms:W3CDTF">2022-09-21T00:36:00Z</dcterms:created>
  <dcterms:modified xsi:type="dcterms:W3CDTF">2022-09-21T00:37:00Z</dcterms:modified>
</cp:coreProperties>
</file>